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2f74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b140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8:38Z</dcterms:created>
  <dcterms:modified xsi:type="dcterms:W3CDTF">2018-11-09T07:48:38Z</dcterms:modified>
</cp:coreProperties>
</file>